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:rsidTr="005C0C37">
        <w:trPr>
          <w:trHeight w:val="1314"/>
        </w:trPr>
        <w:tc>
          <w:tcPr>
            <w:tcW w:w="34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bookmarkStart w:id="0" w:name="_GoBack"/>
            <w:bookmarkEnd w:id="0"/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Pr="00CD017C" w:rsidRDefault="006F33B4" w:rsidP="00233846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01570B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2</w:t>
                            </w:r>
                            <w:r w:rsidR="00233846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</w:t>
                            </w:r>
                            <w:r w:rsidR="00775EE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202</w:t>
                            </w:r>
                            <w:r w:rsidR="00233846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3</w:t>
                            </w:r>
                          </w:p>
                          <w:p w:rsidR="00431B30" w:rsidRDefault="005A4989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457DB9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(الدراسات الاولية الصباحية والدراسات العليا)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:rsidR="005A4989" w:rsidRPr="005A4989" w:rsidRDefault="00431B30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:rsidR="006F33B4" w:rsidRPr="00CD017C" w:rsidRDefault="006F33B4" w:rsidP="00233846">
                      <w:pPr>
                        <w:pStyle w:val="NoSpacing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01570B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2</w:t>
                      </w:r>
                      <w:r w:rsidR="00233846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</w:t>
                      </w:r>
                      <w:r w:rsidR="00775EE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/202</w:t>
                      </w:r>
                      <w:r w:rsidR="00233846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3</w:t>
                      </w:r>
                    </w:p>
                    <w:p w:rsidR="00431B30" w:rsidRDefault="005A4989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457DB9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(الدراسات الاولية الصباحية والدراسات العليا)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:rsidR="005A4989" w:rsidRPr="005A4989" w:rsidRDefault="00431B30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:rsidR="008913FD" w:rsidRPr="007F5043" w:rsidRDefault="007C46CA" w:rsidP="000F4F69">
      <w:pPr>
        <w:pStyle w:val="NoSpacing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TableGrid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:rsidTr="00EB6CE0">
        <w:trPr>
          <w:trHeight w:val="53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:rsidTr="00EB6CE0">
        <w:trPr>
          <w:trHeight w:val="44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:rsidTr="00EB6CE0">
        <w:trPr>
          <w:trHeight w:val="449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:rsidTr="00EB6CE0">
        <w:trPr>
          <w:trHeight w:val="512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D13744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:rsidTr="00EB6CE0">
        <w:trPr>
          <w:trHeight w:val="458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:rsidTr="00EB6CE0">
        <w:trPr>
          <w:trHeight w:val="431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:rsidR="00197B08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:rsidR="00197B08" w:rsidRPr="007F5043" w:rsidRDefault="00197B08" w:rsidP="002C3811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:rsidR="00BF4026" w:rsidRDefault="00BF4026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8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D80A06" w:rsidRPr="007F3DDD" w:rsidRDefault="00D80A06" w:rsidP="00D80A06">
      <w:pPr>
        <w:pStyle w:val="NoSpacing"/>
        <w:rPr>
          <w:b/>
          <w:bCs/>
          <w:sz w:val="16"/>
          <w:szCs w:val="16"/>
          <w:u w:val="single"/>
          <w:rtl/>
          <w:lang w:bidi="ar-IQ"/>
        </w:rPr>
      </w:pPr>
    </w:p>
    <w:p w:rsidR="00281A04" w:rsidRPr="007F5043" w:rsidRDefault="00281A04" w:rsidP="00281A04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499"/>
        <w:gridCol w:w="1530"/>
      </w:tblGrid>
      <w:tr w:rsidR="00766F8B" w:rsidRPr="00D366D0" w:rsidTr="00C80878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499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53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:rsidTr="00C80878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499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53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rPr>
          <w:trHeight w:val="341"/>
        </w:trPr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499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53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C80878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499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:rsidR="00281A04" w:rsidRDefault="00281A04" w:rsidP="00ED6F26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766F8B" w:rsidRDefault="00766F8B" w:rsidP="0044392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Pr="00EF3279" w:rsidRDefault="00EF3279" w:rsidP="00F040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F040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EF3279" w:rsidRPr="00EF3279" w:rsidRDefault="0001570B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تعليم المدمج</w:t>
            </w:r>
            <w:r w:rsidR="00EF3279"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EF3279" w:rsidRPr="00EF3279" w:rsidRDefault="0001570B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EF3279" w:rsidRPr="00EF3279" w:rsidRDefault="0001570B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EF3279" w:rsidRPr="00EF3279" w:rsidRDefault="0001570B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281A04" w:rsidRDefault="00281A04" w:rsidP="00D80A06">
      <w:pPr>
        <w:pStyle w:val="NoSpacing"/>
        <w:rPr>
          <w:b/>
          <w:bCs/>
          <w:sz w:val="36"/>
          <w:szCs w:val="28"/>
          <w:rtl/>
        </w:rPr>
      </w:pPr>
    </w:p>
    <w:p w:rsidR="00E969CC" w:rsidRDefault="00EF3279" w:rsidP="00E969CC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F040CB">
        <w:rPr>
          <w:rFonts w:hint="cs"/>
          <w:b/>
          <w:bCs/>
          <w:sz w:val="36"/>
          <w:szCs w:val="28"/>
          <w:rtl/>
        </w:rPr>
        <w:t>10</w:t>
      </w:r>
      <w:r w:rsidR="00AF05CB">
        <w:rPr>
          <w:rFonts w:hint="cs"/>
          <w:b/>
          <w:bCs/>
          <w:sz w:val="36"/>
          <w:szCs w:val="28"/>
          <w:rtl/>
        </w:rPr>
        <w:t xml:space="preserve">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="00E969CC">
        <w:rPr>
          <w:b/>
          <w:bCs/>
          <w:sz w:val="32"/>
          <w:szCs w:val="24"/>
          <w:rtl/>
        </w:rPr>
        <w:t>بعد ان تقدم الوثائق من قبل صاحب العلاقة المشمول بالتقييم</w:t>
      </w:r>
    </w:p>
    <w:p w:rsidR="00E969CC" w:rsidRDefault="00E969CC" w:rsidP="00E969CC">
      <w:pPr>
        <w:pStyle w:val="NoSpacing"/>
        <w:jc w:val="center"/>
        <w:rPr>
          <w:b/>
          <w:bCs/>
          <w:sz w:val="28"/>
          <w:szCs w:val="24"/>
          <w:rtl/>
        </w:rPr>
      </w:pPr>
    </w:p>
    <w:p w:rsidR="00EF3279" w:rsidRPr="00EF3279" w:rsidRDefault="00EF3279" w:rsidP="00E969CC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EF3279" w:rsidRPr="00EF3279" w:rsidRDefault="0001570B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5720E7" w:rsidRPr="005720E7">
              <w:rPr>
                <w:b/>
                <w:bCs/>
                <w:sz w:val="24"/>
                <w:szCs w:val="24"/>
                <w:rtl/>
                <w:lang w:bidi="ar-IQ"/>
              </w:rPr>
              <w:t xml:space="preserve">البحوث العلمية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والكتب </w:t>
            </w:r>
            <w:r w:rsidR="005720E7" w:rsidRPr="005720E7">
              <w:rPr>
                <w:b/>
                <w:bCs/>
                <w:sz w:val="24"/>
                <w:szCs w:val="24"/>
                <w:rtl/>
                <w:lang w:bidi="ar-IQ"/>
              </w:rPr>
              <w:t>والاشراف على الطلبة</w:t>
            </w:r>
            <w:r w:rsidR="0060601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والتقويم العلمي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1570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او ورش العمل او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  <w:r w:rsidR="0001570B">
              <w:rPr>
                <w:rFonts w:hint="cs"/>
                <w:b/>
                <w:bCs/>
                <w:rtl/>
              </w:rPr>
              <w:t xml:space="preserve"> وغيرها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F3279" w:rsidRDefault="00EF3279" w:rsidP="00D80A06">
      <w:pPr>
        <w:pStyle w:val="NoSpacing"/>
        <w:rPr>
          <w:b/>
          <w:bCs/>
          <w:sz w:val="36"/>
          <w:szCs w:val="28"/>
          <w:rtl/>
        </w:rPr>
      </w:pPr>
    </w:p>
    <w:p w:rsidR="00CE35A9" w:rsidRDefault="009D6096" w:rsidP="00D80A06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:rsidR="0000556A" w:rsidRPr="007F5043" w:rsidRDefault="0000556A" w:rsidP="00D80A06">
      <w:pPr>
        <w:pStyle w:val="NoSpacing"/>
        <w:rPr>
          <w:b/>
          <w:bCs/>
          <w:sz w:val="32"/>
          <w:szCs w:val="28"/>
          <w:rtl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62"/>
      </w:tblGrid>
      <w:tr w:rsidR="00EF3279" w:rsidRPr="00D366D0" w:rsidTr="00C80878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62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AF05CB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:rsidTr="00C80878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C7560E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C80878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C80878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C80878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DE4664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62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C80878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62" w:type="dxa"/>
            <w:shd w:val="clear" w:color="auto" w:fill="D9D9D9" w:themeFill="background1" w:themeFillShade="D9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:rsidR="006B039D" w:rsidRPr="006B039D" w:rsidRDefault="006B039D" w:rsidP="00B43975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B43975">
        <w:rPr>
          <w:rFonts w:hint="cs"/>
          <w:b/>
          <w:bCs/>
          <w:sz w:val="32"/>
          <w:szCs w:val="24"/>
          <w:rtl/>
          <w:lang w:bidi="ar-IQ"/>
        </w:rPr>
        <w:t>المسؤول المباشر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:rsidR="00E969CC" w:rsidRDefault="006B039D" w:rsidP="00E969CC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="00E969CC">
        <w:rPr>
          <w:b/>
          <w:bCs/>
          <w:sz w:val="32"/>
          <w:szCs w:val="24"/>
          <w:rtl/>
        </w:rPr>
        <w:t xml:space="preserve"> 4, 5)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</w:t>
      </w:r>
      <w:r w:rsidR="00B43975">
        <w:rPr>
          <w:rFonts w:hint="cs"/>
          <w:b/>
          <w:bCs/>
          <w:sz w:val="32"/>
          <w:szCs w:val="24"/>
          <w:rtl/>
        </w:rPr>
        <w:t>المسؤول المباشر</w:t>
      </w:r>
      <w:r w:rsidR="004826DF">
        <w:rPr>
          <w:rFonts w:hint="cs"/>
          <w:b/>
          <w:bCs/>
          <w:sz w:val="32"/>
          <w:szCs w:val="24"/>
          <w:rtl/>
        </w:rPr>
        <w:t xml:space="preserve"> </w:t>
      </w:r>
      <w:r w:rsidR="00E969CC">
        <w:rPr>
          <w:b/>
          <w:bCs/>
          <w:sz w:val="32"/>
          <w:szCs w:val="24"/>
          <w:rtl/>
        </w:rPr>
        <w:t>بعد ان تقدم الوثائق من قبل صاحب العلاقة المشمول بالتقييم</w:t>
      </w:r>
    </w:p>
    <w:p w:rsidR="006B039D" w:rsidRPr="006B039D" w:rsidRDefault="006B039D" w:rsidP="00E969CC">
      <w:pPr>
        <w:spacing w:after="0" w:line="240" w:lineRule="auto"/>
        <w:rPr>
          <w:b/>
          <w:bCs/>
          <w:sz w:val="32"/>
          <w:szCs w:val="24"/>
          <w:rtl/>
        </w:rPr>
      </w:pP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6B039D" w:rsidRPr="006B039D" w:rsidRDefault="003F20A1" w:rsidP="006B039D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اساليب التعامل مع الطلبة وتقديم </w:t>
            </w:r>
            <w:r w:rsidR="006B039D"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="006B039D" w:rsidRPr="006B039D">
              <w:rPr>
                <w:b/>
                <w:bCs/>
                <w:rtl/>
                <w:lang w:bidi="ar-IQ"/>
              </w:rPr>
              <w:t xml:space="preserve"> </w:t>
            </w:r>
            <w:r w:rsidR="006B039D"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  <w:r w:rsidR="0001570B">
              <w:rPr>
                <w:rFonts w:hint="cs"/>
                <w:b/>
                <w:bCs/>
                <w:rtl/>
                <w:lang w:bidi="ar-IQ"/>
              </w:rPr>
              <w:t xml:space="preserve"> وخارجها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9B587B" w:rsidRDefault="006B039D" w:rsidP="009B587B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="009B587B">
        <w:rPr>
          <w:b/>
          <w:bCs/>
          <w:sz w:val="32"/>
          <w:szCs w:val="24"/>
          <w:rtl/>
        </w:rPr>
        <w:t>بعد ان تقدم الوثائق من قبل صاحب العلاقة المشمول بالتقييم</w:t>
      </w:r>
    </w:p>
    <w:p w:rsidR="006B039D" w:rsidRPr="006B039D" w:rsidRDefault="00A04D61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</w:t>
      </w:r>
    </w:p>
    <w:tbl>
      <w:tblPr>
        <w:tblStyle w:val="12"/>
        <w:bidiVisual/>
        <w:tblW w:w="10452" w:type="dxa"/>
        <w:tblInd w:w="248" w:type="dxa"/>
        <w:tblLook w:val="04A0" w:firstRow="1" w:lastRow="0" w:firstColumn="1" w:lastColumn="0" w:noHBand="0" w:noVBand="1"/>
      </w:tblPr>
      <w:tblGrid>
        <w:gridCol w:w="709"/>
        <w:gridCol w:w="6662"/>
        <w:gridCol w:w="3081"/>
      </w:tblGrid>
      <w:tr w:rsidR="00972FF1" w:rsidRPr="006C0732" w:rsidTr="00C80878">
        <w:trPr>
          <w:trHeight w:val="495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 w:rsidRPr="006C0732">
              <w:rPr>
                <w:rFonts w:hint="eastAsia"/>
                <w:b/>
                <w:bCs/>
                <w:rtl/>
              </w:rPr>
              <w:t>ت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 w:rsidRPr="006C0732">
              <w:rPr>
                <w:b/>
                <w:bCs/>
                <w:rtl/>
                <w:lang w:bidi="ar-IQ"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  <w:lang w:bidi="ar-IQ"/>
              </w:rPr>
              <w:t>مواطن</w:t>
            </w:r>
            <w:r w:rsidRPr="006C0732">
              <w:rPr>
                <w:b/>
                <w:bCs/>
                <w:rtl/>
                <w:lang w:bidi="ar-IQ"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  <w:lang w:bidi="ar-IQ"/>
              </w:rPr>
              <w:t>القوة</w:t>
            </w:r>
            <w:r w:rsidRPr="006C0732">
              <w:rPr>
                <w:b/>
                <w:bCs/>
                <w:rtl/>
                <w:lang w:bidi="ar-IQ"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  <w:lang w:bidi="ar-IQ"/>
              </w:rPr>
              <w:t>العلمية</w:t>
            </w:r>
          </w:p>
        </w:tc>
        <w:tc>
          <w:tcPr>
            <w:tcW w:w="3081" w:type="dxa"/>
            <w:shd w:val="clear" w:color="auto" w:fill="FFFF99"/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 w:rsidRPr="006C0732">
              <w:rPr>
                <w:rFonts w:hint="eastAsia"/>
                <w:b/>
                <w:bCs/>
                <w:rtl/>
              </w:rPr>
              <w:t>الدرجة</w:t>
            </w:r>
            <w:r w:rsidRPr="006C0732">
              <w:rPr>
                <w:b/>
                <w:bCs/>
                <w:rtl/>
              </w:rPr>
              <w:t xml:space="preserve"> </w:t>
            </w:r>
            <w:r w:rsidRPr="006C0732">
              <w:rPr>
                <w:rFonts w:hint="eastAsia"/>
                <w:b/>
                <w:bCs/>
                <w:rtl/>
              </w:rPr>
              <w:t>المعطاة</w:t>
            </w:r>
          </w:p>
        </w:tc>
      </w:tr>
      <w:tr w:rsidR="00972FF1" w:rsidRPr="006C0732" w:rsidTr="00C80878">
        <w:trPr>
          <w:trHeight w:val="356"/>
        </w:trPr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 w:rsidRPr="006C0732">
              <w:rPr>
                <w:b/>
                <w:bCs/>
                <w:rtl/>
              </w:rPr>
              <w:t>1</w:t>
            </w:r>
          </w:p>
        </w:tc>
        <w:tc>
          <w:tcPr>
            <w:tcW w:w="666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براء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خترا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جوائز</w:t>
            </w:r>
            <w:r>
              <w:rPr>
                <w:b/>
                <w:bCs/>
                <w:rtl/>
                <w:lang w:bidi="ar-IQ"/>
              </w:rPr>
              <w:t>(</w:t>
            </w:r>
            <w:r>
              <w:rPr>
                <w:rFonts w:hint="eastAsia"/>
                <w:b/>
                <w:bCs/>
                <w:rtl/>
                <w:lang w:bidi="ar-IQ"/>
              </w:rPr>
              <w:t>ا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جائز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حه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مطابق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بياناته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متطلب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ظ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لكتروني</w:t>
            </w:r>
            <w:r>
              <w:rPr>
                <w:b/>
                <w:bCs/>
                <w:rtl/>
                <w:lang w:bidi="ar-IQ"/>
              </w:rPr>
              <w:t>)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حصر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308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</w:tr>
      <w:tr w:rsidR="00972FF1" w:rsidRPr="006C0732" w:rsidTr="00C80878">
        <w:trPr>
          <w:trHeight w:val="369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متلاك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س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معا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هيرش</w:t>
            </w:r>
            <w:r w:rsidRPr="004A09D2"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C216EE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C216EE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بواب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بحث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  <w:p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</w:t>
            </w:r>
            <w:r>
              <w:rPr>
                <w:rFonts w:hint="eastAsia"/>
                <w:b/>
                <w:bCs/>
                <w:rtl/>
                <w:lang w:bidi="ar-IQ"/>
              </w:rPr>
              <w:t>الحد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أدنى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معا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هيرش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ه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</w:p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(1-3) </w:t>
            </w:r>
            <w:r>
              <w:rPr>
                <w:rFonts w:hint="eastAsia"/>
                <w:b/>
                <w:bCs/>
                <w:rtl/>
                <w:lang w:bidi="ar-IQ"/>
              </w:rPr>
              <w:t>تمنح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حدة</w:t>
            </w:r>
          </w:p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(4-6) </w:t>
            </w:r>
            <w:r>
              <w:rPr>
                <w:rFonts w:hint="eastAsia"/>
                <w:b/>
                <w:bCs/>
                <w:rtl/>
                <w:lang w:bidi="ar-IQ"/>
              </w:rPr>
              <w:t>تمنح</w:t>
            </w:r>
            <w:r>
              <w:rPr>
                <w:b/>
                <w:bCs/>
                <w:rtl/>
                <w:lang w:bidi="ar-IQ"/>
              </w:rPr>
              <w:t xml:space="preserve"> 2 </w:t>
            </w:r>
            <w:r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  <w:p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(7 </w:t>
            </w:r>
            <w:r>
              <w:rPr>
                <w:rFonts w:hint="eastAsia"/>
                <w:b/>
                <w:bCs/>
                <w:rtl/>
                <w:lang w:bidi="ar-IQ"/>
              </w:rPr>
              <w:t>فاكثر</w:t>
            </w:r>
            <w:r>
              <w:rPr>
                <w:b/>
                <w:bCs/>
                <w:rtl/>
                <w:lang w:bidi="ar-IQ"/>
              </w:rPr>
              <w:t>)</w:t>
            </w:r>
            <w:r>
              <w:rPr>
                <w:rFonts w:hint="eastAsia"/>
                <w:b/>
                <w:bCs/>
                <w:rtl/>
                <w:lang w:bidi="ar-IQ"/>
              </w:rPr>
              <w:t>تمنج</w:t>
            </w:r>
            <w:r>
              <w:rPr>
                <w:b/>
                <w:bCs/>
                <w:rtl/>
                <w:lang w:bidi="ar-IQ"/>
              </w:rPr>
              <w:t xml:space="preserve"> 3 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</w:tr>
      <w:tr w:rsidR="00972FF1" w:rsidTr="00C80878">
        <w:trPr>
          <w:trHeight w:val="369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Default="00972FF1" w:rsidP="00BD1C6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سؤ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ح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مكي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رأ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جم</w:t>
            </w:r>
            <w:r w:rsidR="00BD1C65">
              <w:rPr>
                <w:rFonts w:hint="cs"/>
                <w:b/>
                <w:bCs/>
                <w:rtl/>
                <w:lang w:bidi="ar-IQ"/>
              </w:rPr>
              <w:t>ي</w:t>
            </w:r>
            <w:r>
              <w:rPr>
                <w:rFonts w:hint="eastAsia"/>
                <w:b/>
                <w:bCs/>
                <w:rtl/>
                <w:lang w:bidi="ar-IQ"/>
              </w:rPr>
              <w:t>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املي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عهم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</w:tr>
      <w:tr w:rsidR="00972FF1" w:rsidTr="00C80878">
        <w:trPr>
          <w:trHeight w:val="369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2FF1" w:rsidRDefault="00F46549" w:rsidP="00F4654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4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تطوير منظومة الكترونية لادارة احد البرامج على مستوى الجامعة او الوزارة 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3</w:t>
            </w:r>
          </w:p>
        </w:tc>
      </w:tr>
      <w:tr w:rsidR="00972FF1" w:rsidRPr="006C0732" w:rsidTr="00C80878">
        <w:trPr>
          <w:trHeight w:val="369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F040CB" w:rsidP="00D6118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در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قس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ضم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جو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تقو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د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جمي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املي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عه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كمسؤول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شع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عض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رتباط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</w:tr>
      <w:tr w:rsidR="00972FF1" w:rsidRPr="006C0732" w:rsidTr="00C80878">
        <w:trPr>
          <w:trHeight w:val="369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على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تجاوز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صوى</w:t>
            </w:r>
            <w:r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cs"/>
                <w:b/>
                <w:bCs/>
                <w:rtl/>
                <w:lang w:bidi="ar-IQ"/>
              </w:rPr>
              <w:t>9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72FF1" w:rsidRPr="006C0732" w:rsidRDefault="00972FF1" w:rsidP="00D61184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933EB" w:rsidRPr="00E933EB" w:rsidRDefault="00E933EB" w:rsidP="005C5EB3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6F0CD5">
      <w:pPr>
        <w:pStyle w:val="NoSpacing"/>
        <w:rPr>
          <w:b/>
          <w:bCs/>
          <w:sz w:val="36"/>
          <w:szCs w:val="28"/>
          <w:rtl/>
        </w:rPr>
      </w:pPr>
    </w:p>
    <w:p w:rsidR="00297D26" w:rsidRPr="007F5043" w:rsidRDefault="00297D26" w:rsidP="009A5140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TableGrid"/>
        <w:bidiVisual/>
        <w:tblW w:w="10530" w:type="dxa"/>
        <w:tblInd w:w="350" w:type="dxa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9E2363" w:rsidP="009E236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223CD7" w:rsidRPr="002C3811" w:rsidRDefault="00FA7B9A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8E2ACE" w:rsidRPr="002C3811" w:rsidRDefault="00FA7B9A" w:rsidP="00F465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812" w:type="dxa"/>
            <w:gridSpan w:val="4"/>
          </w:tcPr>
          <w:p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Pr="007F5043" w:rsidRDefault="00D366D0" w:rsidP="00241079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194"/>
        <w:gridCol w:w="1356"/>
        <w:gridCol w:w="1359"/>
        <w:gridCol w:w="1356"/>
        <w:gridCol w:w="1359"/>
        <w:gridCol w:w="1356"/>
        <w:gridCol w:w="1362"/>
        <w:gridCol w:w="1250"/>
      </w:tblGrid>
      <w:tr w:rsidR="00241079" w:rsidRPr="007F5043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:rsidTr="002639AC">
        <w:tc>
          <w:tcPr>
            <w:tcW w:w="120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:rsidTr="009D7FAB">
        <w:tc>
          <w:tcPr>
            <w:tcW w:w="10790" w:type="dxa"/>
            <w:shd w:val="clear" w:color="auto" w:fill="D9D9D9" w:themeFill="background1" w:themeFillShade="D9"/>
          </w:tcPr>
          <w:p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:rsidTr="009D7FAB">
        <w:tc>
          <w:tcPr>
            <w:tcW w:w="10790" w:type="dxa"/>
          </w:tcPr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8D25C6" w:rsidRDefault="008D25C6" w:rsidP="00A903E3">
      <w:pPr>
        <w:rPr>
          <w:sz w:val="8"/>
          <w:szCs w:val="8"/>
        </w:rPr>
      </w:pPr>
    </w:p>
    <w:p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Default="00E20B97" w:rsidP="00E20B97"/>
                  </w:txbxContent>
                </v:textbox>
              </v:rect>
            </w:pict>
          </mc:Fallback>
        </mc:AlternateContent>
      </w:r>
    </w:p>
    <w:p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" filled="f" stroked="f">
                <v:textbox>
                  <w:txbxContent>
                    <w:p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3F4D" w:rsidRDefault="00FD3F4D" w:rsidP="00F1345A">
      <w:pPr>
        <w:spacing w:after="0" w:line="240" w:lineRule="auto"/>
      </w:pPr>
      <w:r>
        <w:separator/>
      </w:r>
    </w:p>
  </w:endnote>
  <w:endnote w:type="continuationSeparator" w:id="0">
    <w:p w:rsidR="00FD3F4D" w:rsidRDefault="00FD3F4D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GoodKitty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3F4D" w:rsidRDefault="00FD3F4D" w:rsidP="00F1345A">
      <w:pPr>
        <w:spacing w:after="0" w:line="240" w:lineRule="auto"/>
      </w:pPr>
      <w:r>
        <w:separator/>
      </w:r>
    </w:p>
  </w:footnote>
  <w:footnote w:type="continuationSeparator" w:id="0">
    <w:p w:rsidR="00FD3F4D" w:rsidRDefault="00FD3F4D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570B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3B7D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0BA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3846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4330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007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529A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2A7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0A1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57DB9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0601A"/>
    <w:rsid w:val="00611303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64C9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D41F5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75EE0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27DDC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2FF1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87B"/>
    <w:rsid w:val="009B5D83"/>
    <w:rsid w:val="009B6AD8"/>
    <w:rsid w:val="009B7895"/>
    <w:rsid w:val="009C0B1B"/>
    <w:rsid w:val="009C2D7F"/>
    <w:rsid w:val="009C398D"/>
    <w:rsid w:val="009C3DEB"/>
    <w:rsid w:val="009D0D17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4D61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2C19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3975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1A16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1C65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0878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1426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1699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969CC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040CB"/>
    <w:rsid w:val="00F06C7C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46549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A7B9A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3F4D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8C3B329E-74A6-4C3C-B070-309F8AB55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1BF3C-7707-4170-8031-7B91A48EA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0</Words>
  <Characters>5815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Rasha</cp:lastModifiedBy>
  <cp:revision>2</cp:revision>
  <cp:lastPrinted>2022-08-23T07:10:00Z</cp:lastPrinted>
  <dcterms:created xsi:type="dcterms:W3CDTF">2023-10-06T10:18:00Z</dcterms:created>
  <dcterms:modified xsi:type="dcterms:W3CDTF">2023-10-06T10:18:00Z</dcterms:modified>
</cp:coreProperties>
</file>